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A9A03" w14:textId="7421F456" w:rsidR="00883517" w:rsidRDefault="00883517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FORMASYON A-B GRUPLARI DAĞILIMI</w:t>
      </w:r>
    </w:p>
    <w:p w14:paraId="145BE0F9" w14:textId="77777777" w:rsidR="00883517" w:rsidRDefault="00883517">
      <w:pPr>
        <w:rPr>
          <w:b/>
          <w:bCs/>
          <w:sz w:val="28"/>
          <w:szCs w:val="28"/>
          <w:u w:val="single"/>
        </w:rPr>
      </w:pPr>
    </w:p>
    <w:p w14:paraId="5C64216D" w14:textId="44733F9A" w:rsidR="00883517" w:rsidRPr="00883517" w:rsidRDefault="00883517">
      <w:pPr>
        <w:rPr>
          <w:sz w:val="28"/>
          <w:szCs w:val="28"/>
        </w:rPr>
      </w:pPr>
      <w:r w:rsidRPr="00883517">
        <w:rPr>
          <w:b/>
          <w:bCs/>
          <w:sz w:val="28"/>
          <w:szCs w:val="28"/>
          <w:u w:val="single"/>
        </w:rPr>
        <w:t>Türk Dili Edebiyatı</w:t>
      </w:r>
      <w:r w:rsidRPr="00883517">
        <w:rPr>
          <w:sz w:val="28"/>
          <w:szCs w:val="28"/>
        </w:rPr>
        <w:t xml:space="preserve"> Formasyon öğrenci numarası son 3 hanesi:</w:t>
      </w:r>
    </w:p>
    <w:p w14:paraId="6B8D9C91" w14:textId="08634790" w:rsidR="00D813B5" w:rsidRPr="00883517" w:rsidRDefault="00883517">
      <w:pPr>
        <w:rPr>
          <w:b/>
          <w:bCs/>
          <w:sz w:val="28"/>
          <w:szCs w:val="28"/>
        </w:rPr>
      </w:pPr>
      <w:r w:rsidRPr="00883517">
        <w:rPr>
          <w:b/>
          <w:bCs/>
          <w:sz w:val="28"/>
          <w:szCs w:val="28"/>
        </w:rPr>
        <w:t xml:space="preserve">“005” </w:t>
      </w:r>
      <w:r w:rsidRPr="00883517">
        <w:rPr>
          <w:sz w:val="28"/>
          <w:szCs w:val="28"/>
        </w:rPr>
        <w:t>ile</w:t>
      </w:r>
      <w:r w:rsidRPr="00883517">
        <w:rPr>
          <w:b/>
          <w:bCs/>
          <w:sz w:val="28"/>
          <w:szCs w:val="28"/>
        </w:rPr>
        <w:t xml:space="preserve"> “221” dahil olmak üzere A grubunda</w:t>
      </w:r>
    </w:p>
    <w:p w14:paraId="10BD459E" w14:textId="7A88F4D2" w:rsidR="00883517" w:rsidRDefault="00883517" w:rsidP="00883517">
      <w:pPr>
        <w:rPr>
          <w:sz w:val="28"/>
          <w:szCs w:val="28"/>
        </w:rPr>
      </w:pPr>
      <w:r w:rsidRPr="00883517">
        <w:rPr>
          <w:b/>
          <w:bCs/>
          <w:sz w:val="28"/>
          <w:szCs w:val="28"/>
        </w:rPr>
        <w:t>“222”</w:t>
      </w:r>
      <w:r w:rsidRPr="00883517">
        <w:rPr>
          <w:sz w:val="28"/>
          <w:szCs w:val="28"/>
        </w:rPr>
        <w:t xml:space="preserve"> ile </w:t>
      </w:r>
      <w:r w:rsidRPr="00883517">
        <w:rPr>
          <w:b/>
          <w:bCs/>
          <w:sz w:val="28"/>
          <w:szCs w:val="28"/>
        </w:rPr>
        <w:t xml:space="preserve">“404” </w:t>
      </w:r>
      <w:r w:rsidRPr="00883517">
        <w:rPr>
          <w:b/>
          <w:bCs/>
          <w:sz w:val="28"/>
          <w:szCs w:val="28"/>
        </w:rPr>
        <w:t xml:space="preserve">dahil olmak üzere </w:t>
      </w:r>
      <w:r w:rsidRPr="00883517">
        <w:rPr>
          <w:b/>
          <w:bCs/>
          <w:sz w:val="28"/>
          <w:szCs w:val="28"/>
        </w:rPr>
        <w:t>B</w:t>
      </w:r>
      <w:r w:rsidRPr="00883517">
        <w:rPr>
          <w:b/>
          <w:bCs/>
          <w:sz w:val="28"/>
          <w:szCs w:val="28"/>
        </w:rPr>
        <w:t xml:space="preserve"> </w:t>
      </w:r>
      <w:r w:rsidRPr="00883517">
        <w:rPr>
          <w:b/>
          <w:bCs/>
          <w:sz w:val="28"/>
          <w:szCs w:val="28"/>
        </w:rPr>
        <w:t>g</w:t>
      </w:r>
      <w:r w:rsidRPr="00883517">
        <w:rPr>
          <w:b/>
          <w:bCs/>
          <w:sz w:val="28"/>
          <w:szCs w:val="28"/>
        </w:rPr>
        <w:t>rubunda</w:t>
      </w:r>
      <w:r w:rsidRPr="00883517">
        <w:rPr>
          <w:sz w:val="28"/>
          <w:szCs w:val="28"/>
        </w:rPr>
        <w:t xml:space="preserve"> yer almaktadır.</w:t>
      </w:r>
    </w:p>
    <w:p w14:paraId="5838099F" w14:textId="749F53E5" w:rsidR="00883517" w:rsidRDefault="00883517" w:rsidP="00883517">
      <w:pPr>
        <w:rPr>
          <w:sz w:val="28"/>
          <w:szCs w:val="28"/>
        </w:rPr>
      </w:pPr>
      <w:r w:rsidRPr="00883517">
        <w:rPr>
          <w:b/>
          <w:bCs/>
          <w:sz w:val="28"/>
          <w:szCs w:val="28"/>
        </w:rPr>
        <w:t>NOT:</w:t>
      </w:r>
      <w:r>
        <w:rPr>
          <w:sz w:val="28"/>
          <w:szCs w:val="28"/>
        </w:rPr>
        <w:t xml:space="preserve"> Alttan alan öğrenciler A grubundadır.</w:t>
      </w:r>
    </w:p>
    <w:p w14:paraId="1F626FB4" w14:textId="1E641B71" w:rsidR="00883517" w:rsidRDefault="00883517" w:rsidP="00883517">
      <w:pPr>
        <w:rPr>
          <w:sz w:val="28"/>
          <w:szCs w:val="28"/>
        </w:rPr>
      </w:pPr>
    </w:p>
    <w:p w14:paraId="017D89BC" w14:textId="48198FF1" w:rsidR="00883517" w:rsidRDefault="00883517" w:rsidP="00883517">
      <w:pPr>
        <w:rPr>
          <w:sz w:val="28"/>
          <w:szCs w:val="28"/>
        </w:rPr>
      </w:pPr>
    </w:p>
    <w:p w14:paraId="4972BEE6" w14:textId="77777777" w:rsidR="00883517" w:rsidRDefault="00883517" w:rsidP="00883517">
      <w:pPr>
        <w:rPr>
          <w:sz w:val="28"/>
          <w:szCs w:val="28"/>
        </w:rPr>
      </w:pPr>
      <w:r w:rsidRPr="00883517">
        <w:rPr>
          <w:b/>
          <w:bCs/>
          <w:sz w:val="28"/>
          <w:szCs w:val="28"/>
          <w:u w:val="single"/>
        </w:rPr>
        <w:t>Çocuk Gelişimi</w:t>
      </w:r>
      <w:r>
        <w:rPr>
          <w:sz w:val="28"/>
          <w:szCs w:val="28"/>
        </w:rPr>
        <w:t xml:space="preserve"> </w:t>
      </w:r>
      <w:r w:rsidRPr="00883517">
        <w:rPr>
          <w:sz w:val="28"/>
          <w:szCs w:val="28"/>
        </w:rPr>
        <w:t>Formasyon öğrenci</w:t>
      </w:r>
      <w:r>
        <w:rPr>
          <w:sz w:val="28"/>
          <w:szCs w:val="28"/>
        </w:rPr>
        <w:t xml:space="preserve"> numarası </w:t>
      </w:r>
    </w:p>
    <w:p w14:paraId="17B3F58F" w14:textId="28ED194A" w:rsidR="00883517" w:rsidRPr="00883517" w:rsidRDefault="00883517" w:rsidP="00883517">
      <w:pPr>
        <w:rPr>
          <w:b/>
          <w:bCs/>
          <w:sz w:val="28"/>
          <w:szCs w:val="28"/>
        </w:rPr>
      </w:pPr>
      <w:r w:rsidRPr="00883517">
        <w:rPr>
          <w:b/>
          <w:bCs/>
          <w:sz w:val="28"/>
          <w:szCs w:val="28"/>
        </w:rPr>
        <w:t xml:space="preserve">Tek sayı ile biten öğrenciler A </w:t>
      </w:r>
      <w:r w:rsidRPr="00883517">
        <w:rPr>
          <w:b/>
          <w:bCs/>
          <w:sz w:val="28"/>
          <w:szCs w:val="28"/>
        </w:rPr>
        <w:t>grubunda</w:t>
      </w:r>
    </w:p>
    <w:p w14:paraId="1E171D68" w14:textId="77777777" w:rsidR="00883517" w:rsidRDefault="00883517" w:rsidP="00883517">
      <w:pPr>
        <w:rPr>
          <w:sz w:val="28"/>
          <w:szCs w:val="28"/>
        </w:rPr>
      </w:pPr>
      <w:r w:rsidRPr="00883517">
        <w:rPr>
          <w:b/>
          <w:bCs/>
          <w:sz w:val="28"/>
          <w:szCs w:val="28"/>
        </w:rPr>
        <w:t xml:space="preserve">Çift </w:t>
      </w:r>
      <w:r w:rsidRPr="00883517">
        <w:rPr>
          <w:b/>
          <w:bCs/>
          <w:sz w:val="28"/>
          <w:szCs w:val="28"/>
        </w:rPr>
        <w:t xml:space="preserve">sayı ile biten öğrenciler </w:t>
      </w:r>
      <w:r w:rsidRPr="00883517">
        <w:rPr>
          <w:b/>
          <w:bCs/>
          <w:sz w:val="28"/>
          <w:szCs w:val="28"/>
        </w:rPr>
        <w:t>B</w:t>
      </w:r>
      <w:r>
        <w:rPr>
          <w:sz w:val="28"/>
          <w:szCs w:val="28"/>
        </w:rPr>
        <w:t xml:space="preserve"> </w:t>
      </w:r>
      <w:r w:rsidRPr="00883517">
        <w:rPr>
          <w:b/>
          <w:bCs/>
          <w:sz w:val="28"/>
          <w:szCs w:val="28"/>
        </w:rPr>
        <w:t>grubunda</w:t>
      </w:r>
      <w:r w:rsidRPr="00883517">
        <w:rPr>
          <w:sz w:val="28"/>
          <w:szCs w:val="28"/>
        </w:rPr>
        <w:t xml:space="preserve"> yer almaktadır.</w:t>
      </w:r>
    </w:p>
    <w:p w14:paraId="66A80E10" w14:textId="77CFF0AD" w:rsidR="00883517" w:rsidRPr="00883517" w:rsidRDefault="00883517" w:rsidP="00883517">
      <w:pPr>
        <w:rPr>
          <w:sz w:val="28"/>
          <w:szCs w:val="28"/>
        </w:rPr>
      </w:pPr>
    </w:p>
    <w:p w14:paraId="6AA2DD3B" w14:textId="050E0331" w:rsidR="00883517" w:rsidRDefault="00883517" w:rsidP="00883517"/>
    <w:p w14:paraId="059D31B7" w14:textId="77777777" w:rsidR="00883517" w:rsidRDefault="00883517" w:rsidP="00883517"/>
    <w:p w14:paraId="5BE40755" w14:textId="4824735F" w:rsidR="00883517" w:rsidRDefault="00883517"/>
    <w:sectPr w:rsidR="00883517" w:rsidSect="006E44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TczNDIGUuampko6SsGpxcWZ+XkgBYa1AKKMsUosAAAA"/>
  </w:docVars>
  <w:rsids>
    <w:rsidRoot w:val="00883517"/>
    <w:rsid w:val="001224E0"/>
    <w:rsid w:val="001D30BD"/>
    <w:rsid w:val="00324C5F"/>
    <w:rsid w:val="003E6F29"/>
    <w:rsid w:val="006708A3"/>
    <w:rsid w:val="006C6C7D"/>
    <w:rsid w:val="006E44A8"/>
    <w:rsid w:val="00883517"/>
    <w:rsid w:val="008A3472"/>
    <w:rsid w:val="008F76B0"/>
    <w:rsid w:val="00902CC7"/>
    <w:rsid w:val="00F10FCB"/>
    <w:rsid w:val="00F5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C750E7"/>
  <w15:chartTrackingRefBased/>
  <w15:docId w15:val="{B18E2975-1AD8-4D21-BA93-060E7989C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firstLine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t Zümbül</dc:creator>
  <cp:keywords/>
  <dc:description/>
  <cp:lastModifiedBy>Saadet Zümbül</cp:lastModifiedBy>
  <cp:revision>1</cp:revision>
  <dcterms:created xsi:type="dcterms:W3CDTF">2022-09-19T07:53:00Z</dcterms:created>
  <dcterms:modified xsi:type="dcterms:W3CDTF">2022-09-19T07:58:00Z</dcterms:modified>
</cp:coreProperties>
</file>